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AE62B" w14:textId="77777777" w:rsidR="00150A11" w:rsidRPr="003D7F22" w:rsidRDefault="00150A11" w:rsidP="00150A11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Digital Media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Science </w:t>
      </w:r>
      <w:r>
        <w:rPr>
          <w:rFonts w:ascii="Times New Roman" w:hAnsi="Times New Roman" w:cs="Times New Roman"/>
          <w:i/>
          <w:iCs/>
          <w:sz w:val="36"/>
          <w:szCs w:val="36"/>
        </w:rPr>
        <w:t>- Non-Transfer</w:t>
      </w:r>
    </w:p>
    <w:p w14:paraId="788B100A" w14:textId="47B7077D" w:rsidR="00D83B2B" w:rsidRPr="00D83B2B" w:rsidRDefault="00150A11" w:rsidP="00150A11">
      <w:pPr>
        <w:spacing w:line="216" w:lineRule="auto"/>
        <w:rPr>
          <w:rFonts w:cstheme="minorHAnsi"/>
        </w:rPr>
      </w:pPr>
      <w:r w:rsidRPr="006B3CA8">
        <w:rPr>
          <w:rFonts w:cstheme="minorHAnsi"/>
        </w:rPr>
        <w:t>Have you ever wanted to create professional videos, grow your social media presence, or express an idea through custom animations? Sure, these sound fun, but what if you could make a living doing exactly these and make the jump from media consumer to the creator?</w:t>
      </w:r>
      <w:r>
        <w:rPr>
          <w:rFonts w:cstheme="minorHAnsi"/>
        </w:rPr>
        <w:t xml:space="preserve">  </w:t>
      </w:r>
      <w:r w:rsidRPr="00A60129">
        <w:rPr>
          <w:rFonts w:cstheme="minorHAnsi"/>
        </w:rPr>
        <w:t xml:space="preserve">The </w:t>
      </w:r>
      <w:r w:rsidR="00D43AA3">
        <w:rPr>
          <w:rFonts w:cstheme="minorHAnsi"/>
        </w:rPr>
        <w:t>Digital</w:t>
      </w:r>
      <w:r w:rsidRPr="00A60129">
        <w:rPr>
          <w:rFonts w:cstheme="minorHAnsi"/>
        </w:rPr>
        <w:t xml:space="preserve"> Media program focuses on current industry trends in hardware and software to equip you with the tools you need to become a next-generation storyteller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73C6156B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14:paraId="11309F96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 Certificate, Focus: Digital Media Design, Digital Visual Effects, Social Media Specialist, Video Production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4455D8C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150A11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D2B2107" w:rsidR="00CD74E2" w:rsidRDefault="00CD74E2" w:rsidP="00877EAE">
      <w:pPr>
        <w:pStyle w:val="ListParagraph"/>
        <w:numPr>
          <w:ilvl w:val="0"/>
          <w:numId w:val="4"/>
        </w:numPr>
      </w:pPr>
      <w:r w:rsidRPr="00244E0B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150A11" w:rsidRPr="00244E0B">
        <w:rPr>
          <w:rFonts w:asciiTheme="minorHAnsi" w:hAnsiTheme="minorHAnsi" w:cstheme="minorHAnsi"/>
          <w:sz w:val="20"/>
          <w:szCs w:val="20"/>
        </w:rPr>
        <w:t>6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31BB00A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6C5DA8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A01A69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EA1DFE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EA1DFE" w:rsidRPr="008E1CE1" w:rsidRDefault="00EA1DFE" w:rsidP="00EA1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52290DA" w:rsidR="00EA1DFE" w:rsidRPr="00EA1DFE" w:rsidRDefault="00EA1DFE" w:rsidP="00EA1DF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635529C6" w14:textId="1A1BA6F5" w:rsidR="00EA1DFE" w:rsidRPr="00EA1DFE" w:rsidRDefault="00EA1DFE" w:rsidP="00EA1DF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55306BD1" w14:textId="31E0BB7A" w:rsidR="00EA1DFE" w:rsidRPr="00EA1DFE" w:rsidRDefault="00EA1DFE" w:rsidP="00EA1DF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1DFE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EA1DFE" w:rsidRPr="008E1CE1" w:rsidRDefault="00EA1DFE" w:rsidP="00EA1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585132F" w:rsidR="00EA1DFE" w:rsidRPr="00EA1DFE" w:rsidRDefault="00EA1DFE" w:rsidP="00EA1DF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37BC83B3" w14:textId="2D3DC013" w:rsidR="00EA1DFE" w:rsidRPr="00EA1DFE" w:rsidRDefault="00EA1DFE" w:rsidP="00EA1DF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56152D89" w14:textId="34FE761D" w:rsidR="00EA1DFE" w:rsidRPr="00EA1DFE" w:rsidRDefault="00EA1DFE" w:rsidP="00EA1DF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1DFE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EA1DFE" w:rsidRPr="008E1CE1" w:rsidRDefault="00EA1DFE" w:rsidP="00EA1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1060EE1" w:rsidR="00EA1DFE" w:rsidRPr="00EA1DFE" w:rsidRDefault="00EA1DFE" w:rsidP="00EA1DF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798454FA" w14:textId="00758723" w:rsidR="00EA1DFE" w:rsidRPr="00EA1DFE" w:rsidRDefault="00EA1DFE" w:rsidP="00EA1DF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64BCEF68" w14:textId="37CE0270" w:rsidR="00EA1DFE" w:rsidRPr="00EA1DFE" w:rsidRDefault="00EA1DFE" w:rsidP="00EA1DF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1DFE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EA1DFE" w:rsidRPr="008E1CE1" w:rsidRDefault="00EA1DFE" w:rsidP="00EA1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6BCDFE11" w:rsidR="00EA1DFE" w:rsidRPr="00EA1DFE" w:rsidRDefault="00E20846" w:rsidP="00EA1DF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</w:t>
            </w:r>
            <w:r w:rsidR="00EA1DFE" w:rsidRPr="00EA1DF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-116</w:t>
            </w:r>
          </w:p>
        </w:tc>
        <w:tc>
          <w:tcPr>
            <w:tcW w:w="5870" w:type="dxa"/>
          </w:tcPr>
          <w:p w14:paraId="57FA4267" w14:textId="3E4D8528" w:rsidR="00EA1DFE" w:rsidRPr="00EA1DFE" w:rsidRDefault="00EA1DFE" w:rsidP="00EA1DF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tcW w:w="1313" w:type="dxa"/>
          </w:tcPr>
          <w:p w14:paraId="36D23F10" w14:textId="3EFA2FF7" w:rsidR="00EA1DFE" w:rsidRPr="00EA1DFE" w:rsidRDefault="00EA1DFE" w:rsidP="00EA1DF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1DFE" w14:paraId="79C410E9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EA1DFE" w:rsidRPr="008E1CE1" w:rsidRDefault="00EA1DFE" w:rsidP="00EA1DF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F0EE7CE" w:rsidR="00EA1DFE" w:rsidRPr="00EA1DFE" w:rsidRDefault="00EA1DFE" w:rsidP="00EA1DF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411DA8EB" w14:textId="19DF91D8" w:rsidR="00EA1DFE" w:rsidRPr="00EA1DFE" w:rsidRDefault="00EA1DFE" w:rsidP="00EA1DF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29E60E6C" w14:textId="30EAD44D" w:rsidR="00EA1DFE" w:rsidRPr="00EA1DFE" w:rsidRDefault="00EA1DFE" w:rsidP="00EA1DF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63CDA6D1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1652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1652D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0CBFE86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80</w:t>
            </w:r>
          </w:p>
        </w:tc>
        <w:tc>
          <w:tcPr>
            <w:tcW w:w="5870" w:type="dxa"/>
          </w:tcPr>
          <w:p w14:paraId="03571DB6" w14:textId="6CF03989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Design </w:t>
            </w:r>
          </w:p>
        </w:tc>
        <w:tc>
          <w:tcPr>
            <w:tcW w:w="1313" w:type="dxa"/>
          </w:tcPr>
          <w:p w14:paraId="401B7A34" w14:textId="56DC3B53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9DCB10C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90</w:t>
            </w:r>
          </w:p>
        </w:tc>
        <w:tc>
          <w:tcPr>
            <w:tcW w:w="5870" w:type="dxa"/>
          </w:tcPr>
          <w:p w14:paraId="00F9BB57" w14:textId="028107A8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tcW w:w="1313" w:type="dxa"/>
          </w:tcPr>
          <w:p w14:paraId="0794A019" w14:textId="2B0F79E5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BC41313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36</w:t>
            </w:r>
          </w:p>
        </w:tc>
        <w:tc>
          <w:tcPr>
            <w:tcW w:w="5870" w:type="dxa"/>
          </w:tcPr>
          <w:p w14:paraId="21C771E7" w14:textId="7C1C71F3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Cultural History of American Motion Pictures</w:t>
            </w:r>
          </w:p>
        </w:tc>
        <w:tc>
          <w:tcPr>
            <w:tcW w:w="1313" w:type="dxa"/>
          </w:tcPr>
          <w:p w14:paraId="7B69753E" w14:textId="6A4C845D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06A21697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47EE530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31</w:t>
            </w:r>
          </w:p>
        </w:tc>
        <w:tc>
          <w:tcPr>
            <w:tcW w:w="5870" w:type="dxa"/>
          </w:tcPr>
          <w:p w14:paraId="115C0398" w14:textId="632B3083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Introduction to Digital Art</w:t>
            </w:r>
          </w:p>
        </w:tc>
        <w:tc>
          <w:tcPr>
            <w:tcW w:w="1313" w:type="dxa"/>
          </w:tcPr>
          <w:p w14:paraId="12028B2E" w14:textId="0AF0F5C6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39E0A0A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59115AC9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5BA2ADEA" w14:textId="09D4B128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0AF6D1F0" w14:textId="3F9D00BB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0132CAB0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03A11E17" w14:textId="77777777" w:rsidR="00EA1DFE" w:rsidRPr="00EA1DFE" w:rsidRDefault="00EA1DFE" w:rsidP="00EA1DFE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A1DFE">
        <w:rPr>
          <w:rFonts w:cstheme="minorHAnsi"/>
          <w:sz w:val="20"/>
          <w:szCs w:val="20"/>
        </w:rPr>
        <w:t>Video Editor (SM), A, B)</w:t>
      </w:r>
    </w:p>
    <w:p w14:paraId="570C1652" w14:textId="77777777" w:rsidR="00EA1DFE" w:rsidRPr="00EA1DFE" w:rsidRDefault="00EA1DFE" w:rsidP="00EA1DFE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A1DFE">
        <w:rPr>
          <w:rFonts w:cstheme="minorHAnsi"/>
          <w:sz w:val="20"/>
          <w:szCs w:val="20"/>
        </w:rPr>
        <w:t>Camera Operators, TV, Video (SM, A, B)</w:t>
      </w:r>
    </w:p>
    <w:p w14:paraId="7CF2BB25" w14:textId="77777777" w:rsidR="00EA1DFE" w:rsidRDefault="00EA1DFE" w:rsidP="00EA1DFE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A1DFE">
        <w:rPr>
          <w:rFonts w:cstheme="minorHAnsi"/>
          <w:sz w:val="20"/>
          <w:szCs w:val="20"/>
        </w:rPr>
        <w:t>Social Media Strategists (SM, A, B)</w:t>
      </w:r>
    </w:p>
    <w:p w14:paraId="72769A61" w14:textId="5E7300CE" w:rsidR="0067051E" w:rsidRPr="00945659" w:rsidRDefault="0067051E" w:rsidP="00EA1DFE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EAD5473" w14:textId="2F203234" w:rsidR="0084524B" w:rsidRPr="00945659" w:rsidRDefault="0067051E" w:rsidP="00AC4A2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B03969A" w14:textId="77777777" w:rsidR="00AC4A21" w:rsidRDefault="00AC4A21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46C25BDD" w14:textId="3358FDF0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1652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165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1652D" w:rsidRPr="00196E3C" w14:paraId="7EF67193" w14:textId="77777777" w:rsidTr="003165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4DE1619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2</w:t>
            </w:r>
          </w:p>
        </w:tc>
        <w:tc>
          <w:tcPr>
            <w:tcW w:w="5870" w:type="dxa"/>
          </w:tcPr>
          <w:p w14:paraId="57F7AEC4" w14:textId="77028443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Video Design II </w:t>
            </w:r>
          </w:p>
        </w:tc>
        <w:tc>
          <w:tcPr>
            <w:tcW w:w="1313" w:type="dxa"/>
          </w:tcPr>
          <w:p w14:paraId="53F87D94" w14:textId="3698ED9C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770BBE7C" w14:textId="77777777" w:rsidTr="003165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9F6C31E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</w:t>
            </w:r>
            <w:r w:rsidR="00E2084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1</w:t>
            </w: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81</w:t>
            </w:r>
          </w:p>
        </w:tc>
        <w:tc>
          <w:tcPr>
            <w:tcW w:w="5870" w:type="dxa"/>
          </w:tcPr>
          <w:p w14:paraId="179A7923" w14:textId="6E6F6B97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Media Marketing </w:t>
            </w:r>
          </w:p>
        </w:tc>
        <w:tc>
          <w:tcPr>
            <w:tcW w:w="1313" w:type="dxa"/>
          </w:tcPr>
          <w:p w14:paraId="1C25F3EE" w14:textId="437F6861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1EE7567E" w14:textId="77777777" w:rsidTr="003165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09D43A11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8BCA94D" w14:textId="2DC45613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58B7D15A" w14:textId="6026DDB5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568E" w14:paraId="0C3C362B" w14:textId="77777777" w:rsidTr="0031652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E1568E" w:rsidRPr="008E1CE1" w:rsidRDefault="00E1568E" w:rsidP="00E1568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6DF98DA" w:rsidR="00E1568E" w:rsidRPr="0031652D" w:rsidRDefault="00E1568E" w:rsidP="00E1568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ART 104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5870" w:type="dxa"/>
          </w:tcPr>
          <w:p w14:paraId="75CAD893" w14:textId="27D7B099" w:rsidR="00E1568E" w:rsidRPr="0031652D" w:rsidRDefault="00E1568E" w:rsidP="00E1568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World Art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313" w:type="dxa"/>
          </w:tcPr>
          <w:p w14:paraId="01E368E8" w14:textId="31E6CBCF" w:rsidR="00E1568E" w:rsidRPr="0031652D" w:rsidRDefault="00E1568E" w:rsidP="00E1568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14:paraId="2BFD0FE1" w14:textId="77777777" w:rsidTr="0031652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E259C3D" w:rsidR="0031652D" w:rsidRPr="0031652D" w:rsidRDefault="0031652D" w:rsidP="003165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70</w:t>
            </w:r>
          </w:p>
        </w:tc>
        <w:tc>
          <w:tcPr>
            <w:tcW w:w="5870" w:type="dxa"/>
          </w:tcPr>
          <w:p w14:paraId="275A0CDF" w14:textId="03E7BA6A" w:rsidR="0031652D" w:rsidRPr="0031652D" w:rsidRDefault="0031652D" w:rsidP="003165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otion Graphics </w:t>
            </w:r>
          </w:p>
        </w:tc>
        <w:tc>
          <w:tcPr>
            <w:tcW w:w="1313" w:type="dxa"/>
          </w:tcPr>
          <w:p w14:paraId="44AC95D6" w14:textId="6BE7177F" w:rsidR="0031652D" w:rsidRPr="0031652D" w:rsidRDefault="0031652D" w:rsidP="003165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79762F1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1652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1652D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F4A993C" w:rsidR="0031652D" w:rsidRPr="008E1CE1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sz="0" w:space="0" w:color="auto" w:frame="1"/>
              </w:rPr>
              <w:t>DIG-598</w:t>
            </w:r>
          </w:p>
        </w:tc>
        <w:tc>
          <w:tcPr>
            <w:tcW w:w="5870" w:type="dxa"/>
          </w:tcPr>
          <w:p w14:paraId="52AA2F38" w14:textId="7BE560A5" w:rsidR="0031652D" w:rsidRPr="008E1CE1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 xml:space="preserve">Digital Media Project Management </w:t>
            </w:r>
          </w:p>
        </w:tc>
        <w:tc>
          <w:tcPr>
            <w:tcW w:w="1313" w:type="dxa"/>
          </w:tcPr>
          <w:p w14:paraId="65E25DD8" w14:textId="29B98F95" w:rsidR="0031652D" w:rsidRPr="008E1CE1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31652D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4EC6017F" w:rsidR="0031652D" w:rsidRPr="008E1CE1" w:rsidRDefault="0031652D" w:rsidP="003165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sz="0" w:space="0" w:color="auto" w:frame="1"/>
              </w:rPr>
              <w:t>PHOT-125</w:t>
            </w:r>
          </w:p>
        </w:tc>
        <w:tc>
          <w:tcPr>
            <w:tcW w:w="5870" w:type="dxa"/>
          </w:tcPr>
          <w:p w14:paraId="6250AC6D" w14:textId="1D345216" w:rsidR="0031652D" w:rsidRPr="008E1CE1" w:rsidRDefault="0031652D" w:rsidP="003165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Digital Photography Production I</w:t>
            </w:r>
          </w:p>
        </w:tc>
        <w:tc>
          <w:tcPr>
            <w:tcW w:w="1313" w:type="dxa"/>
          </w:tcPr>
          <w:p w14:paraId="4BF3CCB4" w14:textId="7B3DCD83" w:rsidR="0031652D" w:rsidRPr="008E1CE1" w:rsidRDefault="0031652D" w:rsidP="003165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31652D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0D020B49" w:rsidR="0031652D" w:rsidRPr="008E1CE1" w:rsidRDefault="0031652D" w:rsidP="0031652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sz="0" w:space="0" w:color="auto" w:frame="1"/>
              </w:rPr>
              <w:t>DIG-582</w:t>
            </w:r>
          </w:p>
        </w:tc>
        <w:tc>
          <w:tcPr>
            <w:tcW w:w="5870" w:type="dxa"/>
          </w:tcPr>
          <w:p w14:paraId="5132DCF8" w14:textId="2277AA31" w:rsidR="0031652D" w:rsidRPr="008E1CE1" w:rsidRDefault="0031652D" w:rsidP="0031652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 xml:space="preserve">Advanced Social Media Marketing </w:t>
            </w:r>
          </w:p>
        </w:tc>
        <w:tc>
          <w:tcPr>
            <w:tcW w:w="1313" w:type="dxa"/>
          </w:tcPr>
          <w:p w14:paraId="2753F63B" w14:textId="63C8D5E4" w:rsidR="0031652D" w:rsidRPr="008E1CE1" w:rsidRDefault="0031652D" w:rsidP="0031652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31652D" w14:paraId="33F1B39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2AC27F98" w:rsidR="0031652D" w:rsidRPr="008E1CE1" w:rsidRDefault="0031652D" w:rsidP="003165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0B8B04D1" w14:textId="02A5B60D" w:rsidR="0031652D" w:rsidRPr="008E1CE1" w:rsidRDefault="0031652D" w:rsidP="0031652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Business Communications</w:t>
            </w:r>
          </w:p>
        </w:tc>
        <w:tc>
          <w:tcPr>
            <w:tcW w:w="1313" w:type="dxa"/>
          </w:tcPr>
          <w:p w14:paraId="6F448D68" w14:textId="2A45BD4F" w:rsidR="0031652D" w:rsidRPr="008E1CE1" w:rsidRDefault="0031652D" w:rsidP="0031652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31652D" w14:paraId="37EED3EA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31652D" w:rsidRPr="008E1CE1" w:rsidRDefault="0031652D" w:rsidP="0031652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5424B746" w:rsidR="0031652D" w:rsidRPr="008E1CE1" w:rsidRDefault="0031652D" w:rsidP="0031652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sz="0" w:space="0" w:color="auto" w:frame="1"/>
              </w:rPr>
              <w:t>AUD-14</w:t>
            </w:r>
            <w:r w:rsidR="003D0A28">
              <w:rPr>
                <w:rFonts w:ascii="Calibri" w:hAnsi="Calibri" w:cs="Calibri"/>
                <w:color w:val="000000"/>
                <w:bdr w:val="none" w:sz="0" w:space="0" w:color="auto" w:frame="1"/>
              </w:rPr>
              <w:t>3</w:t>
            </w:r>
          </w:p>
        </w:tc>
        <w:tc>
          <w:tcPr>
            <w:tcW w:w="5870" w:type="dxa"/>
          </w:tcPr>
          <w:p w14:paraId="647AE633" w14:textId="70EA040E" w:rsidR="0031652D" w:rsidRPr="008E1CE1" w:rsidRDefault="0031652D" w:rsidP="0031652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 xml:space="preserve">Beginning </w:t>
            </w:r>
            <w:r w:rsidR="003D0A28">
              <w:rPr>
                <w:rFonts w:ascii="Calibri" w:hAnsi="Calibri" w:cs="Calibri"/>
                <w:color w:val="000000"/>
              </w:rPr>
              <w:t>Pro Tools</w:t>
            </w:r>
          </w:p>
        </w:tc>
        <w:tc>
          <w:tcPr>
            <w:tcW w:w="1313" w:type="dxa"/>
          </w:tcPr>
          <w:p w14:paraId="59DE1595" w14:textId="18E08E3E" w:rsidR="0031652D" w:rsidRPr="008E1CE1" w:rsidRDefault="0031652D" w:rsidP="0031652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6885DCF5" w14:textId="0366FF3E" w:rsidR="00F76AA4" w:rsidRPr="00F9194A" w:rsidRDefault="00F76AA4" w:rsidP="00F9194A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F9194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263DE3D9" w14:textId="43346C3E" w:rsidR="00F9194A" w:rsidRPr="00244E0B" w:rsidRDefault="00F9194A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</w:t>
      </w:r>
      <w:r w:rsidR="00244E0B"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uling Notes</w:t>
      </w:r>
    </w:p>
    <w:p w14:paraId="2FBFC2F5" w14:textId="01D0EC69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Please note that some DIG courses are Fall or Spring classes only.</w:t>
      </w:r>
    </w:p>
    <w:p w14:paraId="6AA70CB7" w14:textId="1D85C09E" w:rsidR="00244E0B" w:rsidRPr="00B52F67" w:rsidRDefault="00666EBD" w:rsidP="00244E0B">
      <w:pPr>
        <w:ind w:left="1230"/>
        <w:jc w:val="both"/>
        <w:rPr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>DIG</w:t>
      </w:r>
      <w:r w:rsidR="00244E0B" w:rsidRPr="00B52F67">
        <w:rPr>
          <w:rFonts w:ascii="Calibri" w:hAnsi="Calibri" w:cs="Calibri"/>
          <w:color w:val="000000"/>
          <w:shd w:val="clear" w:color="auto" w:fill="FFFFFF"/>
        </w:rPr>
        <w:t xml:space="preserve"> students have access to equipment rentals and a dedicated tutor center to provide access to the gear and software needed to succeed in their courses</w:t>
      </w:r>
    </w:p>
    <w:p w14:paraId="591542B8" w14:textId="0502627C" w:rsidR="00244E0B" w:rsidRPr="00244E0B" w:rsidRDefault="00244E0B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342971C9" w14:textId="77777777" w:rsidR="00244E0B" w:rsidRDefault="00244E0B" w:rsidP="00244E0B">
      <w:pPr>
        <w:ind w:left="1140"/>
        <w:jc w:val="both"/>
        <w:rPr>
          <w:rFonts w:cstheme="minorHAnsi"/>
        </w:rPr>
      </w:pPr>
      <w:r w:rsidRPr="00960D53">
        <w:rPr>
          <w:rFonts w:cstheme="minorHAnsi"/>
        </w:rPr>
        <w:t xml:space="preserve">Not familiar with computers? Consider taking an intro to computing class before entering a DIG course. </w:t>
      </w:r>
    </w:p>
    <w:p w14:paraId="33AAFBF6" w14:textId="3E0C8676" w:rsidR="00244E0B" w:rsidRDefault="00666EBD" w:rsidP="00244E0B">
      <w:pPr>
        <w:ind w:left="1140"/>
        <w:jc w:val="both"/>
        <w:rPr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DIG is part of the </w:t>
      </w:r>
      <w:r w:rsidR="000973E1">
        <w:rPr>
          <w:rFonts w:ascii="Calibri" w:hAnsi="Calibri" w:cs="Calibri"/>
          <w:color w:val="000000"/>
          <w:shd w:val="clear" w:color="auto" w:fill="FFFFFF"/>
        </w:rPr>
        <w:t>Creative Media</w:t>
      </w:r>
      <w:r>
        <w:rPr>
          <w:rFonts w:ascii="Calibri" w:hAnsi="Calibri" w:cs="Calibri"/>
          <w:color w:val="000000"/>
          <w:shd w:val="clear" w:color="auto" w:fill="FFFFFF"/>
        </w:rPr>
        <w:t xml:space="preserve"> Department and</w:t>
      </w:r>
      <w:r w:rsidR="000973E1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244E0B" w:rsidRPr="00960D53">
        <w:rPr>
          <w:rFonts w:cstheme="minorHAnsi"/>
        </w:rPr>
        <w:t>is committed to staying on the front edge of technology and software trends to give you the training you need to work in the current industry.</w:t>
      </w:r>
    </w:p>
    <w:p w14:paraId="4D29630F" w14:textId="3AF9ED57" w:rsidR="00244E0B" w:rsidRPr="000973E1" w:rsidRDefault="00244E0B" w:rsidP="000973E1">
      <w:pPr>
        <w:ind w:left="1140"/>
        <w:jc w:val="both"/>
        <w:rPr>
          <w:rFonts w:ascii="Calibri" w:hAnsi="Calibri" w:cs="Calibri"/>
          <w:color w:val="000000"/>
          <w:shd w:val="clear" w:color="auto" w:fill="FFFFFF"/>
        </w:rPr>
      </w:pPr>
      <w:r w:rsidRPr="000973E1">
        <w:rPr>
          <w:rFonts w:ascii="Calibri" w:hAnsi="Calibri" w:cs="Calibri"/>
          <w:color w:val="000000"/>
          <w:shd w:val="clear" w:color="auto" w:fill="FFFFFF"/>
        </w:rPr>
        <w:t xml:space="preserve">Not sure what area of </w:t>
      </w:r>
      <w:r w:rsidR="00D43AA3">
        <w:rPr>
          <w:rFonts w:ascii="Calibri" w:hAnsi="Calibri" w:cs="Calibri"/>
          <w:color w:val="000000"/>
          <w:shd w:val="clear" w:color="auto" w:fill="FFFFFF"/>
        </w:rPr>
        <w:t>DIG</w:t>
      </w:r>
      <w:r w:rsidRPr="000973E1">
        <w:rPr>
          <w:rFonts w:ascii="Calibri" w:hAnsi="Calibri" w:cs="Calibri"/>
          <w:color w:val="000000"/>
          <w:shd w:val="clear" w:color="auto" w:fill="FFFFFF"/>
        </w:rPr>
        <w:t xml:space="preserve"> you are interested in? </w:t>
      </w:r>
      <w:r w:rsidR="00D43AA3">
        <w:rPr>
          <w:rFonts w:ascii="Calibri" w:hAnsi="Calibri" w:cs="Calibri"/>
          <w:color w:val="000000"/>
          <w:shd w:val="clear" w:color="auto" w:fill="FFFFFF"/>
        </w:rPr>
        <w:t xml:space="preserve"> Start with DIG 110.  It</w:t>
      </w:r>
      <w:r w:rsidRPr="000973E1">
        <w:rPr>
          <w:rFonts w:ascii="Calibri" w:hAnsi="Calibri" w:cs="Calibri"/>
          <w:color w:val="000000"/>
          <w:shd w:val="clear" w:color="auto" w:fill="FFFFFF"/>
        </w:rPr>
        <w:t xml:space="preserve"> covers it all!</w:t>
      </w:r>
    </w:p>
    <w:sectPr w:rsidR="00244E0B" w:rsidRPr="000973E1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4ADC9" w14:textId="77777777" w:rsidR="001B4B3C" w:rsidRDefault="001B4B3C" w:rsidP="00DF2F19">
      <w:pPr>
        <w:spacing w:after="0" w:line="240" w:lineRule="auto"/>
      </w:pPr>
      <w:r>
        <w:separator/>
      </w:r>
    </w:p>
  </w:endnote>
  <w:endnote w:type="continuationSeparator" w:id="0">
    <w:p w14:paraId="4A0FD075" w14:textId="77777777" w:rsidR="001B4B3C" w:rsidRDefault="001B4B3C" w:rsidP="00DF2F19">
      <w:pPr>
        <w:spacing w:after="0" w:line="240" w:lineRule="auto"/>
      </w:pPr>
      <w:r>
        <w:continuationSeparator/>
      </w:r>
    </w:p>
  </w:endnote>
  <w:endnote w:type="continuationNotice" w:id="1">
    <w:p w14:paraId="7D618C57" w14:textId="77777777" w:rsidR="001B4B3C" w:rsidRDefault="001B4B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A25CA" w14:textId="77777777" w:rsidR="001B4B3C" w:rsidRDefault="001B4B3C" w:rsidP="00DF2F19">
      <w:pPr>
        <w:spacing w:after="0" w:line="240" w:lineRule="auto"/>
      </w:pPr>
      <w:r>
        <w:separator/>
      </w:r>
    </w:p>
  </w:footnote>
  <w:footnote w:type="continuationSeparator" w:id="0">
    <w:p w14:paraId="42629055" w14:textId="77777777" w:rsidR="001B4B3C" w:rsidRDefault="001B4B3C" w:rsidP="00DF2F19">
      <w:pPr>
        <w:spacing w:after="0" w:line="240" w:lineRule="auto"/>
      </w:pPr>
      <w:r>
        <w:continuationSeparator/>
      </w:r>
    </w:p>
  </w:footnote>
  <w:footnote w:type="continuationNotice" w:id="1">
    <w:p w14:paraId="12907C59" w14:textId="77777777" w:rsidR="001B4B3C" w:rsidRDefault="001B4B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28256BA4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0973E1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8380620">
    <w:abstractNumId w:val="1"/>
  </w:num>
  <w:num w:numId="2" w16cid:durableId="851646251">
    <w:abstractNumId w:val="2"/>
  </w:num>
  <w:num w:numId="3" w16cid:durableId="1093671093">
    <w:abstractNumId w:val="3"/>
  </w:num>
  <w:num w:numId="4" w16cid:durableId="598634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kFAMCrElAtAAAA"/>
  </w:docVars>
  <w:rsids>
    <w:rsidRoot w:val="00DF2F19"/>
    <w:rsid w:val="0002348B"/>
    <w:rsid w:val="0002506D"/>
    <w:rsid w:val="000355BD"/>
    <w:rsid w:val="00082C72"/>
    <w:rsid w:val="000848E5"/>
    <w:rsid w:val="00094AF2"/>
    <w:rsid w:val="000973E1"/>
    <w:rsid w:val="000A3349"/>
    <w:rsid w:val="000A52EB"/>
    <w:rsid w:val="000C61A9"/>
    <w:rsid w:val="001212D3"/>
    <w:rsid w:val="00144B9F"/>
    <w:rsid w:val="00150A11"/>
    <w:rsid w:val="00157999"/>
    <w:rsid w:val="0017252B"/>
    <w:rsid w:val="00197394"/>
    <w:rsid w:val="001B4B3C"/>
    <w:rsid w:val="002064A9"/>
    <w:rsid w:val="00222820"/>
    <w:rsid w:val="00222F6A"/>
    <w:rsid w:val="00231B7E"/>
    <w:rsid w:val="002323FC"/>
    <w:rsid w:val="00244E0B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1652D"/>
    <w:rsid w:val="00323BAA"/>
    <w:rsid w:val="00330A18"/>
    <w:rsid w:val="00334D93"/>
    <w:rsid w:val="0034427C"/>
    <w:rsid w:val="0035440E"/>
    <w:rsid w:val="00376791"/>
    <w:rsid w:val="003849FE"/>
    <w:rsid w:val="003949AC"/>
    <w:rsid w:val="003A06DD"/>
    <w:rsid w:val="003A4C7B"/>
    <w:rsid w:val="003C2454"/>
    <w:rsid w:val="003D0A28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66EBD"/>
    <w:rsid w:val="0067051E"/>
    <w:rsid w:val="0067271C"/>
    <w:rsid w:val="00673A3A"/>
    <w:rsid w:val="006927EE"/>
    <w:rsid w:val="006949C1"/>
    <w:rsid w:val="006A660D"/>
    <w:rsid w:val="006A7C1A"/>
    <w:rsid w:val="006B5D6B"/>
    <w:rsid w:val="006C5DA8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60150"/>
    <w:rsid w:val="007858EE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1A69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1018E"/>
    <w:rsid w:val="00B21CE2"/>
    <w:rsid w:val="00B27B28"/>
    <w:rsid w:val="00B446CA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660C5"/>
    <w:rsid w:val="00CA208C"/>
    <w:rsid w:val="00CA63F5"/>
    <w:rsid w:val="00CA78F7"/>
    <w:rsid w:val="00CD74E2"/>
    <w:rsid w:val="00CE6FCA"/>
    <w:rsid w:val="00D019E2"/>
    <w:rsid w:val="00D11CBC"/>
    <w:rsid w:val="00D218E3"/>
    <w:rsid w:val="00D43AA3"/>
    <w:rsid w:val="00D46B6D"/>
    <w:rsid w:val="00D50659"/>
    <w:rsid w:val="00D83B2B"/>
    <w:rsid w:val="00D83E72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1568E"/>
    <w:rsid w:val="00E20846"/>
    <w:rsid w:val="00E22FA5"/>
    <w:rsid w:val="00E238B2"/>
    <w:rsid w:val="00E500EB"/>
    <w:rsid w:val="00E50936"/>
    <w:rsid w:val="00E80F66"/>
    <w:rsid w:val="00E97C9F"/>
    <w:rsid w:val="00EA1DFE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9194A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A01A69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A01A69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E1568E"/>
  </w:style>
  <w:style w:type="character" w:customStyle="1" w:styleId="eop">
    <w:name w:val="eop"/>
    <w:basedOn w:val="DefaultParagraphFont"/>
    <w:rsid w:val="00E156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38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_AS</vt:lpstr>
    </vt:vector>
  </TitlesOfParts>
  <Company/>
  <LinksUpToDate>false</LinksUpToDate>
  <CharactersWithSpaces>3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_AS</dc:title>
  <dc:subject/>
  <dc:creator>Rhonda Nishimoto</dc:creator>
  <cp:keywords/>
  <dc:description/>
  <cp:lastModifiedBy>Acts NINE</cp:lastModifiedBy>
  <cp:revision>7</cp:revision>
  <dcterms:created xsi:type="dcterms:W3CDTF">2021-03-01T18:43:00Z</dcterms:created>
  <dcterms:modified xsi:type="dcterms:W3CDTF">2022-04-21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